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p>
      <w:pPr>
        <w:pStyle w:val="FirstParagraph"/>
      </w:pPr>
      <w:r>
        <w:t xml:space="preserve">October 26, 2023</w:t>
      </w:r>
    </w:p>
    <w:p>
      <w:pPr>
        <w:pStyle w:val="BodyText"/>
      </w:pPr>
      <w:r>
        <w:t xml:space="preserve">Global Horizon Solutions</w:t>
      </w:r>
    </w:p>
    <w:p>
      <w:pPr>
        <w:pStyle w:val="BodyText"/>
      </w:pPr>
      <w:r>
        <w:t xml:space="preserve">Business Bay, Dubai International Financial Centre</w:t>
      </w:r>
    </w:p>
    <w:p>
      <w:pPr>
        <w:pStyle w:val="BodyText"/>
      </w:pPr>
      <w:r>
        <w:t xml:space="preserve">Dubai, United Arab Emirates</w:t>
      </w:r>
    </w:p>
    <w:bookmarkStart w:id="20" w:name="Xf6af547810d862c83be32889540298e1d93324f"/>
    <w:p>
      <w:pPr>
        <w:pStyle w:val="Heading1"/>
      </w:pPr>
      <w:r>
        <w:t xml:space="preserve">Internship Application Letter for Human Resources Manager Internship Position</w:t>
      </w:r>
    </w:p>
    <w:p>
      <w:pPr>
        <w:pStyle w:val="FirstParagraph"/>
      </w:pPr>
      <w:r>
        <w:t xml:space="preserve">Dear Hiring Manager,</w:t>
      </w:r>
    </w:p>
    <w:p>
      <w:pPr>
        <w:pStyle w:val="BodyText"/>
      </w:pPr>
      <w:r>
        <w:t xml:space="preserve">I am writing this Internship Application Letter to express my profound enthusiasm for the Human Resources Internship position within your esteemed organization at Global Horizon Solutions in Dubai, United Arab Emirates. As a dedicated and culturally aware student pursuing my Master's in Human Resource Management at the American University of Sharjah, I have meticulously prepared myself to contribute meaningfully to your team while immersing myself in the dynamic HR landscape of Dubai. My academic journey has been intentionally structured around understanding how global organizations navigate workforce complexities within the unique business ecosystem of the United Arab Emirates Dubai, where cultural sensitivity and strategic talent management intersect with unparalleled growth opportunities.</w:t>
      </w:r>
    </w:p>
    <w:p>
      <w:pPr>
        <w:pStyle w:val="BodyText"/>
      </w:pPr>
      <w:r>
        <w:t xml:space="preserve">My fascination with human capital development crystallized during my undergraduate studies at Zayed University, where I completed specialized coursework in Cross-Cultural Communication and UAE Labor Law. These courses provided me with a foundational understanding of the Emirati workplace ethos, emphasizing respect for hierarchy, family-oriented work-life balance, and the critical role of HR in fostering unity among Dubai's 200+ nationalities. I actively applied this knowledge during my internship at Al-Futtaim Group’s HR department in 2022, where I assisted in onboarding over 150 multicultural employees across automotive and retail sectors. This experience reinforced how pivotal effective HR practices are to maintaining operational excellence within Dubai's competitive business environment—a perspective that has solidified my aspiration to become a Human Resources Manager capable of leading initiatives that honor both Emirati traditions and global best practices.</w:t>
      </w:r>
    </w:p>
    <w:p>
      <w:pPr>
        <w:pStyle w:val="BodyText"/>
      </w:pPr>
      <w:r>
        <w:t xml:space="preserve">What particularly draws me to Global Horizon Solutions is your commitment to developing talent through the 'Talent Accelerator Program,' which explicitly aligns with my career trajectory. I have followed your organization's innovative approaches to diversity management, such as the recent initiative integrating AI-driven recruitment tools while preserving personal engagement—methods I aspire to master under expert mentorship. Dubai’s status as a global hub for innovation makes it the ideal proving ground for HR professionals; the city’s workforce includes over 80% expatriates who require nuanced HR strategies that respect cultural diversity while driving performance. My fluency in Arabic (both written and spoken) and professional English proficiency enables me to navigate this environment effectively, as demonstrated when I mediated a conflict between Emirati supervisors and Indian technical staff during my internship at Emirates Airlines’ training division.</w:t>
      </w:r>
    </w:p>
    <w:p>
      <w:pPr>
        <w:pStyle w:val="BodyText"/>
      </w:pPr>
      <w:r>
        <w:t xml:space="preserve">My academic research project on 'Cultural Integration Strategies for Multinational Companies in Dubai' further demonstrates my strategic approach to HR challenges. Analyzing data from 30 Dubai-based firms, I identified that organizations with dedicated cultural competency training programs reduced employee turnover by 34% among non-Emirati staff—directly supporting your company’s sustainability goals. This insight emerged from studying how Human Resources Managers in the United Arab Emirates Dubai navigate sensitive topics like Ramadan work schedules and gender-inclusive policies while maintaining productivity. I am eager to apply this research within your global team, particularly in assisting with the upcoming expansion of your UAE operations into new sectors like renewable energy and fintech.</w:t>
      </w:r>
    </w:p>
    <w:p>
      <w:pPr>
        <w:pStyle w:val="BodyText"/>
      </w:pPr>
      <w:r>
        <w:t xml:space="preserve">As an intern aspiring to become a Human Resources Manager, I understand that Dubai demands HR professionals who balance operational excellence with deep cultural intelligence. My proactive approach was validated when I developed a 'First-Week Welcome Protocol' for new hires at my previous internship—reducing onboarding friction by 40% through culturally tailored activities like introducing traditional Emirati coffee rituals during team orientations. This initiative resonated with senior leadership, resulting in its adoption company-wide. Such experiences have taught me that effective HR management in Dubai isn’t merely about processes—it’s about recognizing how a simple gesture of respect can transform workplace dynamics across 120+ nationalities.</w:t>
      </w:r>
    </w:p>
    <w:p>
      <w:pPr>
        <w:pStyle w:val="BodyText"/>
      </w:pPr>
      <w:r>
        <w:t xml:space="preserve">I am particularly motivated to contribute to your organization because of your leadership in the 'Dubai HR Innovation Summit,' which champions ethical talent development. As a young professional, I seek an Internship Application Letter opportunity that will allow me to observe and learn from seasoned Human Resources Managers who exemplify this vision. I am confident that my blend of academic rigor, cross-cultural experience, and hands-on HR exposure aligns with Global Horizon Solutions’ commitment to fostering inclusive workplaces in the United Arab Emirates Dubai context. My resume further details certifications including SHRM-CP preparation and UAE Ministry of Human Resources &amp; Emiratisation compliance training—ensuring I can immediately support your team’s operational needs.</w:t>
      </w:r>
    </w:p>
    <w:p>
      <w:pPr>
        <w:pStyle w:val="BodyText"/>
      </w:pPr>
      <w:r>
        <w:t xml:space="preserve">Thank you for considering my application. I have attached my resume, academic transcripts, and a letter of recommendation from Professor Aisha Al-Marzouqi (Director of HR Studies at Zayed University) who has mentored me on cultural competency frameworks. I welcome the opportunity to discuss how my proactive approach to learning—from mastering UAE labor regulations to understanding Dubai’s evolving workplace expectations—can support your Human Resources Manager team in delivering exceptional talent solutions. As a future leader in HR, I am committed to upholding the highest standards of professionalism while contributing fresh perspectives shaped by Dubai’s unique position as a bridge between Eastern and Western business traditions.</w:t>
      </w:r>
    </w:p>
    <w:p>
      <w:pPr>
        <w:pStyle w:val="BodyText"/>
      </w:pPr>
      <w:r>
        <w:t xml:space="preserve">I look forward to discussing this Internship Application Letter opportunity with you at your earliest convenience and will follow up next week. Thank you for investing in the next generation of HR professionals who will shape the future of work in United Arab Emirates Dubai.</w:t>
      </w:r>
    </w:p>
    <w:p>
      <w:pPr>
        <w:pStyle w:val="BodyText"/>
      </w:pPr>
      <w:r>
        <w:t xml:space="preserve">Sincerely,</w:t>
      </w:r>
    </w:p>
    <w:p>
      <w:pPr>
        <w:pStyle w:val="BodyText"/>
      </w:pPr>
      <w:r>
        <w:t xml:space="preserve">Leila Hassan</w:t>
      </w:r>
    </w:p>
    <w:p>
      <w:pPr>
        <w:pStyle w:val="BodyText"/>
      </w:pPr>
      <w:r>
        <w:t xml:space="preserve">Master of Human Resource Management Candidate</w:t>
      </w:r>
    </w:p>
    <w:p>
      <w:pPr>
        <w:pStyle w:val="BodyText"/>
      </w:pPr>
      <w:r>
        <w:t xml:space="preserve">American University of Sharjah | Dubai Campus Affiliate Program</w:t>
      </w:r>
    </w:p>
    <w:p>
      <w:pPr>
        <w:pStyle w:val="BodyText"/>
      </w:pPr>
      <w:r>
        <w:t xml:space="preserve">Email: leila.hassan@email.com | Phone: +971 50 XXX XXXX</w:t>
      </w:r>
    </w:p>
    <w:p>
      <w:pPr>
        <w:pStyle w:val="BodyText"/>
      </w:pPr>
      <w:r>
        <w:t xml:space="preserve">This Internship Application Letter is intentionally crafted to reflect the cultural, professional, and strategic nuances required for Human Resources Manager development within the United Arab Emirates Dubai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Position</dc:title>
  <dc:creator/>
  <dc:language>en</dc:language>
  <cp:keywords/>
  <dcterms:created xsi:type="dcterms:W3CDTF">2026-07-23T11:35:28Z</dcterms:created>
  <dcterms:modified xsi:type="dcterms:W3CDTF">2026-07-23T11:35:28Z</dcterms:modified>
</cp:coreProperties>
</file>

<file path=docProps/custom.xml><?xml version="1.0" encoding="utf-8"?>
<Properties xmlns="http://schemas.openxmlformats.org/officeDocument/2006/custom-properties" xmlns:vt="http://schemas.openxmlformats.org/officeDocument/2006/docPropsVTypes"/>
</file>